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0-19</w:t>
      </w:r>
      <w:r>
        <w:t xml:space="preserve"> </w:t>
      </w:r>
      <w:r>
        <w:t xml:space="preserve">06:16:2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913545294aaafb0564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0-19T06:16:33Z</dcterms:created>
  <dcterms:modified xsi:type="dcterms:W3CDTF">2023-10-19T06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0-19 06:16:25</vt:lpwstr>
  </property>
</Properties>
</file>